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f98cce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1be2101e89f9a0ce5552bd073e2a95b463c6b3f"/>
    <w:p>
      <w:pPr>
        <w:pStyle w:val="Ttulo1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57:20Z</dcterms:created>
  <dcterms:modified xsi:type="dcterms:W3CDTF">2023-07-17T23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